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FDBCB" w14:textId="77777777" w:rsidR="00EE3788" w:rsidRDefault="00EE3788" w:rsidP="00EE3788">
      <w:pPr>
        <w:spacing w:after="0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Week 2: Bovine Satellite Cell Isolation (Muscle)</w:t>
      </w:r>
    </w:p>
    <w:p w14:paraId="7F2FD615" w14:textId="3E5DA07B" w:rsidR="00EE3788" w:rsidRDefault="66A6AC49" w:rsidP="4AF1359E">
      <w:pPr>
        <w:spacing w:after="0"/>
        <w:jc w:val="center"/>
        <w:rPr>
          <w:rFonts w:ascii="Times New Roman" w:hAnsi="Times New Roman" w:cs="Times New Roman"/>
        </w:rPr>
      </w:pPr>
      <w:r w:rsidRPr="66A6AC49">
        <w:rPr>
          <w:rFonts w:ascii="Times New Roman" w:hAnsi="Times New Roman" w:cs="Times New Roman"/>
        </w:rPr>
        <w:t>Jan 25</w:t>
      </w:r>
      <w:r w:rsidRPr="66A6AC49">
        <w:rPr>
          <w:rFonts w:ascii="Times New Roman" w:hAnsi="Times New Roman" w:cs="Times New Roman"/>
          <w:vertAlign w:val="superscript"/>
        </w:rPr>
        <w:t>th</w:t>
      </w:r>
      <w:r w:rsidRPr="66A6AC49">
        <w:rPr>
          <w:rFonts w:ascii="Times New Roman" w:hAnsi="Times New Roman" w:cs="Times New Roman"/>
        </w:rPr>
        <w:t>, 2024</w:t>
      </w:r>
    </w:p>
    <w:p w14:paraId="6934CD93" w14:textId="77777777" w:rsidR="00EE3788" w:rsidRDefault="00EE3788" w:rsidP="00EE3788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General Notes:</w:t>
      </w:r>
    </w:p>
    <w:p w14:paraId="29BF7A9D" w14:textId="5B82F2BB" w:rsidR="00EE3788" w:rsidRPr="00436977" w:rsidRDefault="001F5D95" w:rsidP="00EE3788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is is the muscle cell isolation – other groups will perform isolations for fat cells for the class</w:t>
      </w:r>
    </w:p>
    <w:p w14:paraId="31CF9654" w14:textId="77777777" w:rsidR="00EE3788" w:rsidRPr="00436977" w:rsidRDefault="00EE3788" w:rsidP="00EE3788">
      <w:pPr>
        <w:spacing w:after="0"/>
        <w:rPr>
          <w:rFonts w:ascii="Times New Roman" w:hAnsi="Times New Roman" w:cs="Times New Roman"/>
          <w:bCs/>
        </w:rPr>
      </w:pPr>
    </w:p>
    <w:p w14:paraId="03C6DE53" w14:textId="77777777" w:rsidR="00EE3788" w:rsidRPr="00436977" w:rsidRDefault="00EE3788" w:rsidP="00EE3788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Cs/>
        </w:rPr>
      </w:pPr>
      <w:r w:rsidRPr="00436977">
        <w:rPr>
          <w:rFonts w:ascii="Times New Roman" w:hAnsi="Times New Roman" w:cs="Times New Roman"/>
          <w:bCs/>
        </w:rPr>
        <w:t>Materials:</w:t>
      </w:r>
    </w:p>
    <w:p w14:paraId="7F4BC667" w14:textId="77777777" w:rsidR="00EE3788" w:rsidRPr="00436977" w:rsidRDefault="00EE3788" w:rsidP="00EE3788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  <w:i/>
        </w:rPr>
        <w:t>Tools</w:t>
      </w:r>
      <w:r w:rsidRPr="00436977">
        <w:rPr>
          <w:rFonts w:ascii="Times New Roman" w:hAnsi="Times New Roman" w:cs="Times New Roman"/>
        </w:rPr>
        <w:t>:</w:t>
      </w:r>
    </w:p>
    <w:p w14:paraId="19075CB9" w14:textId="77777777" w:rsidR="00EE3788" w:rsidRPr="00436977" w:rsidRDefault="00EE3788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>scalpel,</w:t>
      </w:r>
    </w:p>
    <w:p w14:paraId="4A7CF00F" w14:textId="77777777" w:rsidR="00EE3788" w:rsidRPr="00436977" w:rsidRDefault="00EE3788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>tweezers</w:t>
      </w:r>
    </w:p>
    <w:p w14:paraId="36125AE6" w14:textId="77777777" w:rsidR="00EE3788" w:rsidRPr="00436977" w:rsidRDefault="00EE3788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>petri dishes</w:t>
      </w:r>
    </w:p>
    <w:p w14:paraId="7935EF29" w14:textId="77777777" w:rsidR="00EE3788" w:rsidRPr="00436977" w:rsidRDefault="00EE3788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lasks</w:t>
      </w:r>
    </w:p>
    <w:p w14:paraId="2524EE48" w14:textId="77777777" w:rsidR="00EE3788" w:rsidRPr="00436977" w:rsidRDefault="00EE3788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>70 um cell strainers</w:t>
      </w:r>
    </w:p>
    <w:p w14:paraId="14D619B3" w14:textId="77777777" w:rsidR="00EE3788" w:rsidRPr="00436977" w:rsidRDefault="00EE3788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>40 um cell strainers</w:t>
      </w:r>
    </w:p>
    <w:p w14:paraId="74A49DD3" w14:textId="77777777" w:rsidR="00EE3788" w:rsidRPr="00436977" w:rsidRDefault="00EE3788" w:rsidP="00EE3788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bCs/>
        </w:rPr>
      </w:pPr>
      <w:r w:rsidRPr="00436977">
        <w:rPr>
          <w:rFonts w:ascii="Times New Roman" w:hAnsi="Times New Roman" w:cs="Times New Roman"/>
          <w:bCs/>
          <w:i/>
          <w:iCs/>
        </w:rPr>
        <w:t>Reagents:</w:t>
      </w:r>
    </w:p>
    <w:p w14:paraId="6A479186" w14:textId="77777777" w:rsidR="00EE3788" w:rsidRPr="00436977" w:rsidRDefault="00EE3788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  <w:bCs/>
        </w:rPr>
      </w:pPr>
      <w:r w:rsidRPr="00436977">
        <w:rPr>
          <w:rFonts w:ascii="Times New Roman" w:hAnsi="Times New Roman" w:cs="Times New Roman"/>
          <w:bCs/>
        </w:rPr>
        <w:t>DPBS + 10% Anti/Anti (prepared Week 1)</w:t>
      </w:r>
    </w:p>
    <w:p w14:paraId="56A6B4D8" w14:textId="77777777" w:rsidR="00EE3788" w:rsidRDefault="00EE3788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  <w:bCs/>
        </w:rPr>
      </w:pPr>
      <w:r w:rsidRPr="00436977">
        <w:rPr>
          <w:rFonts w:ascii="Times New Roman" w:hAnsi="Times New Roman" w:cs="Times New Roman"/>
          <w:bCs/>
        </w:rPr>
        <w:t>Growth Media (prepared Week 1)</w:t>
      </w:r>
    </w:p>
    <w:p w14:paraId="5474A346" w14:textId="77777777" w:rsidR="00EE3788" w:rsidRPr="00436977" w:rsidRDefault="00EE3788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MEM + Glutamax</w:t>
      </w:r>
    </w:p>
    <w:p w14:paraId="19A8A859" w14:textId="77777777" w:rsidR="00EE3788" w:rsidRPr="00436977" w:rsidRDefault="2B9A841E" w:rsidP="00EE3788">
      <w:pPr>
        <w:pStyle w:val="ListParagraph"/>
        <w:numPr>
          <w:ilvl w:val="1"/>
          <w:numId w:val="19"/>
        </w:numPr>
        <w:spacing w:after="0"/>
        <w:rPr>
          <w:rFonts w:ascii="Times New Roman" w:hAnsi="Times New Roman" w:cs="Times New Roman"/>
          <w:bCs/>
        </w:rPr>
      </w:pPr>
      <w:r w:rsidRPr="2B9A841E">
        <w:rPr>
          <w:rFonts w:ascii="Times New Roman" w:hAnsi="Times New Roman" w:cs="Times New Roman"/>
        </w:rPr>
        <w:t>2% Collagenase solution</w:t>
      </w:r>
    </w:p>
    <w:p w14:paraId="52682400" w14:textId="77777777" w:rsidR="00EE3788" w:rsidRPr="00436977" w:rsidRDefault="00EE3788" w:rsidP="00EE3788">
      <w:pPr>
        <w:spacing w:after="0"/>
        <w:rPr>
          <w:rFonts w:ascii="Times New Roman" w:hAnsi="Times New Roman" w:cs="Times New Roman"/>
          <w:bCs/>
        </w:rPr>
      </w:pPr>
    </w:p>
    <w:p w14:paraId="0039F197" w14:textId="7F323DFC" w:rsidR="00EE3788" w:rsidRPr="00436977" w:rsidRDefault="66A6AC49" w:rsidP="66A6AC49">
      <w:pPr>
        <w:pBdr>
          <w:bottom w:val="single" w:sz="4" w:space="1" w:color="auto"/>
        </w:pBdr>
        <w:spacing w:after="0"/>
        <w:rPr>
          <w:rFonts w:ascii="Times New Roman" w:hAnsi="Times New Roman" w:cs="Times New Roman"/>
        </w:rPr>
      </w:pPr>
      <w:r w:rsidRPr="66A6AC49">
        <w:rPr>
          <w:rFonts w:ascii="Times New Roman" w:hAnsi="Times New Roman" w:cs="Times New Roman"/>
        </w:rPr>
        <w:t>Protocol Day 1 – Digestion (Thursday 01.25.2024)</w:t>
      </w:r>
    </w:p>
    <w:p w14:paraId="49F5DC50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 xml:space="preserve">Place tissue into sterile petri dish with some </w:t>
      </w:r>
      <w:r>
        <w:rPr>
          <w:rFonts w:ascii="Times New Roman" w:hAnsi="Times New Roman" w:cs="Times New Roman"/>
        </w:rPr>
        <w:t>DPBS + 10% Anti/Anti (~1-3 mL)</w:t>
      </w:r>
      <w:r w:rsidRPr="00436977">
        <w:rPr>
          <w:rFonts w:ascii="Times New Roman" w:hAnsi="Times New Roman" w:cs="Times New Roman"/>
        </w:rPr>
        <w:t xml:space="preserve"> to keep tissue wet</w:t>
      </w:r>
    </w:p>
    <w:p w14:paraId="7811B437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nce</w:t>
      </w:r>
      <w:r w:rsidRPr="00436977">
        <w:rPr>
          <w:rFonts w:ascii="Times New Roman" w:hAnsi="Times New Roman" w:cs="Times New Roman"/>
        </w:rPr>
        <w:t xml:space="preserve"> with tweezers &amp; scalpel, mincing into 1-3 mm</w:t>
      </w:r>
      <w:r w:rsidRPr="00436977">
        <w:rPr>
          <w:rFonts w:ascii="Times New Roman" w:hAnsi="Times New Roman" w:cs="Times New Roman"/>
          <w:vertAlign w:val="superscript"/>
        </w:rPr>
        <w:t>3</w:t>
      </w:r>
      <w:r w:rsidRPr="00436977">
        <w:rPr>
          <w:rFonts w:ascii="Times New Roman" w:hAnsi="Times New Roman" w:cs="Times New Roman"/>
        </w:rPr>
        <w:t xml:space="preserve"> chunks, or a thick paste</w:t>
      </w:r>
    </w:p>
    <w:p w14:paraId="5A3B9153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>Move tissue</w:t>
      </w:r>
      <w:r>
        <w:rPr>
          <w:rFonts w:ascii="Times New Roman" w:hAnsi="Times New Roman" w:cs="Times New Roman"/>
        </w:rPr>
        <w:t xml:space="preserve"> to 1x </w:t>
      </w:r>
      <w:r w:rsidRPr="00436977">
        <w:rPr>
          <w:rFonts w:ascii="Times New Roman" w:hAnsi="Times New Roman" w:cs="Times New Roman"/>
        </w:rPr>
        <w:t>50 mL falcon tube</w:t>
      </w:r>
    </w:p>
    <w:p w14:paraId="3A42F3FF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 xml:space="preserve">Add </w:t>
      </w:r>
      <w:r>
        <w:rPr>
          <w:rFonts w:ascii="Times New Roman" w:hAnsi="Times New Roman" w:cs="Times New Roman"/>
        </w:rPr>
        <w:t>18 mL DMEM</w:t>
      </w:r>
    </w:p>
    <w:p w14:paraId="3597451F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 xml:space="preserve">Add </w:t>
      </w:r>
      <w:r>
        <w:rPr>
          <w:rFonts w:ascii="Times New Roman" w:hAnsi="Times New Roman" w:cs="Times New Roman"/>
        </w:rPr>
        <w:t>2</w:t>
      </w:r>
      <w:r w:rsidRPr="00436977">
        <w:rPr>
          <w:rFonts w:ascii="Times New Roman" w:hAnsi="Times New Roman" w:cs="Times New Roman"/>
        </w:rPr>
        <w:t xml:space="preserve">mL of digestion solution (2% </w:t>
      </w:r>
      <w:r w:rsidRPr="00436977">
        <w:rPr>
          <w:rFonts w:ascii="Times New Roman" w:hAnsi="Times New Roman" w:cs="Times New Roman"/>
          <w:i/>
        </w:rPr>
        <w:t>collagenase II</w:t>
      </w:r>
      <w:r w:rsidRPr="00436977">
        <w:rPr>
          <w:rFonts w:ascii="Times New Roman" w:hAnsi="Times New Roman" w:cs="Times New Roman"/>
        </w:rPr>
        <w:t>) for a final concentration of 0.2% collagenase</w:t>
      </w:r>
    </w:p>
    <w:p w14:paraId="074374AE" w14:textId="1E584D73" w:rsidR="00EE3788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 xml:space="preserve">Incubate &amp; shake tube at 37 degrees for </w:t>
      </w:r>
      <w:r>
        <w:rPr>
          <w:rFonts w:ascii="Times New Roman" w:hAnsi="Times New Roman" w:cs="Times New Roman"/>
        </w:rPr>
        <w:t>1 hours</w:t>
      </w:r>
      <w:r w:rsidRPr="00436977">
        <w:rPr>
          <w:rFonts w:ascii="Times New Roman" w:hAnsi="Times New Roman" w:cs="Times New Roman"/>
        </w:rPr>
        <w:t xml:space="preserve">, triturating </w:t>
      </w:r>
      <w:r>
        <w:rPr>
          <w:rFonts w:ascii="Times New Roman" w:hAnsi="Times New Roman" w:cs="Times New Roman"/>
        </w:rPr>
        <w:t>(pipetting up/down)</w:t>
      </w:r>
      <w:r w:rsidRPr="00436977">
        <w:rPr>
          <w:rFonts w:ascii="Times New Roman" w:hAnsi="Times New Roman" w:cs="Times New Roman"/>
        </w:rPr>
        <w:t xml:space="preserve"> every </w:t>
      </w:r>
      <w:r w:rsidR="001F5D95">
        <w:rPr>
          <w:rFonts w:ascii="Times New Roman" w:hAnsi="Times New Roman" w:cs="Times New Roman"/>
        </w:rPr>
        <w:t>20</w:t>
      </w:r>
      <w:r w:rsidRPr="00436977">
        <w:rPr>
          <w:rFonts w:ascii="Times New Roman" w:hAnsi="Times New Roman" w:cs="Times New Roman"/>
        </w:rPr>
        <w:t xml:space="preserve"> min</w:t>
      </w:r>
      <w:r w:rsidR="001F5D95">
        <w:rPr>
          <w:rFonts w:ascii="Times New Roman" w:hAnsi="Times New Roman" w:cs="Times New Roman"/>
        </w:rPr>
        <w:t>s</w:t>
      </w:r>
    </w:p>
    <w:p w14:paraId="3C9FEC26" w14:textId="1B49655D" w:rsidR="001F5D95" w:rsidRPr="00436977" w:rsidRDefault="001F5D95" w:rsidP="001F5D95">
      <w:pPr>
        <w:pStyle w:val="ListParagraph"/>
        <w:numPr>
          <w:ilvl w:val="1"/>
          <w:numId w:val="20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n incubate 30 more minutes if cells are not appropriately suspended</w:t>
      </w:r>
    </w:p>
    <w:p w14:paraId="41DFF673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 xml:space="preserve">Add 20 mL of </w:t>
      </w:r>
      <w:r>
        <w:rPr>
          <w:rFonts w:ascii="Times New Roman" w:hAnsi="Times New Roman" w:cs="Times New Roman"/>
        </w:rPr>
        <w:t>Growth Media to halt the collagenase’s activity</w:t>
      </w:r>
    </w:p>
    <w:p w14:paraId="47FE7F4E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 xml:space="preserve">Filter cell suspensions through 70 um cell strainer into </w:t>
      </w:r>
      <w:r>
        <w:rPr>
          <w:rFonts w:ascii="Times New Roman" w:hAnsi="Times New Roman" w:cs="Times New Roman"/>
        </w:rPr>
        <w:t>a</w:t>
      </w:r>
      <w:r w:rsidRPr="00436977">
        <w:rPr>
          <w:rFonts w:ascii="Times New Roman" w:hAnsi="Times New Roman" w:cs="Times New Roman"/>
        </w:rPr>
        <w:t xml:space="preserve"> new 50 mL tube</w:t>
      </w:r>
    </w:p>
    <w:p w14:paraId="0966B1E6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 xml:space="preserve">Filter again through 40 um strainers into </w:t>
      </w:r>
      <w:r>
        <w:rPr>
          <w:rFonts w:ascii="Times New Roman" w:hAnsi="Times New Roman" w:cs="Times New Roman"/>
        </w:rPr>
        <w:t>a new 50 mL tube</w:t>
      </w:r>
    </w:p>
    <w:p w14:paraId="43C380DF" w14:textId="38384A72" w:rsidR="00EE3788" w:rsidRDefault="219AFC79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219AFC79">
        <w:rPr>
          <w:rFonts w:ascii="Times New Roman" w:hAnsi="Times New Roman" w:cs="Times New Roman"/>
        </w:rPr>
        <w:t>Spin @ 400g for 10 minutes to pellet the cells</w:t>
      </w:r>
    </w:p>
    <w:p w14:paraId="3E33CD51" w14:textId="77777777" w:rsidR="00EE3788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refully aspirate the supernatant without disturbing the cell pellet</w:t>
      </w:r>
    </w:p>
    <w:p w14:paraId="64588240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10 mL growth media and pipette up and down to resuspend the cells</w:t>
      </w:r>
    </w:p>
    <w:p w14:paraId="3289CBAF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>Count cells, only counting small round cells</w:t>
      </w:r>
    </w:p>
    <w:p w14:paraId="6B57CAC5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 xml:space="preserve">Plate </w:t>
      </w:r>
      <w:r>
        <w:rPr>
          <w:rFonts w:ascii="Times New Roman" w:hAnsi="Times New Roman" w:cs="Times New Roman"/>
        </w:rPr>
        <w:t>~50,000-</w:t>
      </w:r>
      <w:r w:rsidRPr="00436977">
        <w:rPr>
          <w:rFonts w:ascii="Times New Roman" w:hAnsi="Times New Roman" w:cs="Times New Roman"/>
        </w:rPr>
        <w:t>100,000 cells / cm^2 onto uncoated plates or flasks</w:t>
      </w:r>
    </w:p>
    <w:p w14:paraId="220ACB5F" w14:textId="77777777" w:rsidR="00EE3788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 w:rsidRPr="00436977">
        <w:rPr>
          <w:rFonts w:ascii="Times New Roman" w:hAnsi="Times New Roman" w:cs="Times New Roman"/>
        </w:rPr>
        <w:t xml:space="preserve">Add </w:t>
      </w:r>
      <w:r>
        <w:rPr>
          <w:rFonts w:ascii="Times New Roman" w:hAnsi="Times New Roman" w:cs="Times New Roman"/>
        </w:rPr>
        <w:t>Growth Media</w:t>
      </w:r>
      <w:r w:rsidRPr="00436977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 xml:space="preserve">the </w:t>
      </w:r>
      <w:r w:rsidRPr="00436977">
        <w:rPr>
          <w:rFonts w:ascii="Times New Roman" w:hAnsi="Times New Roman" w:cs="Times New Roman"/>
        </w:rPr>
        <w:t>appropriate volume for the flask</w:t>
      </w:r>
    </w:p>
    <w:p w14:paraId="1328D341" w14:textId="77777777" w:rsidR="00EE3788" w:rsidRPr="00436977" w:rsidRDefault="00EE3788" w:rsidP="00EE378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el the flask with your group name, the date, and “Pre-plate”</w:t>
      </w:r>
    </w:p>
    <w:p w14:paraId="203D32FE" w14:textId="77777777" w:rsidR="00EE3788" w:rsidRDefault="00EE3788" w:rsidP="00EE3788">
      <w:pPr>
        <w:spacing w:after="0"/>
        <w:rPr>
          <w:rFonts w:ascii="Times New Roman" w:hAnsi="Times New Roman" w:cs="Times New Roman"/>
          <w:bCs/>
        </w:rPr>
      </w:pPr>
    </w:p>
    <w:p w14:paraId="66D9ED99" w14:textId="77777777" w:rsidR="00EE3788" w:rsidRDefault="00EE3788" w:rsidP="00EE3788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p w14:paraId="517CF0AE" w14:textId="25135D43" w:rsidR="00EE3788" w:rsidRPr="000B1D7A" w:rsidRDefault="66A6AC49" w:rsidP="66A6AC49">
      <w:pPr>
        <w:pBdr>
          <w:bottom w:val="single" w:sz="4" w:space="1" w:color="auto"/>
        </w:pBdr>
        <w:spacing w:after="0"/>
        <w:rPr>
          <w:rFonts w:ascii="Times New Roman" w:hAnsi="Times New Roman" w:cs="Times New Roman"/>
        </w:rPr>
      </w:pPr>
      <w:r w:rsidRPr="66A6AC49">
        <w:rPr>
          <w:rFonts w:ascii="Times New Roman" w:hAnsi="Times New Roman" w:cs="Times New Roman"/>
        </w:rPr>
        <w:lastRenderedPageBreak/>
        <w:t>Protocol Day 2 – Pre-plate transfer (Friday, 01.26.2024)</w:t>
      </w:r>
    </w:p>
    <w:p w14:paraId="412A24D8" w14:textId="77777777" w:rsidR="00EE3788" w:rsidRPr="000B1D7A" w:rsidRDefault="00EE3788" w:rsidP="00EE3788">
      <w:pPr>
        <w:spacing w:after="0"/>
        <w:jc w:val="center"/>
        <w:rPr>
          <w:rFonts w:ascii="Times New Roman" w:hAnsi="Times New Roman" w:cs="Times New Roman"/>
          <w:bCs/>
        </w:rPr>
      </w:pPr>
    </w:p>
    <w:p w14:paraId="08D43FF3" w14:textId="77777777" w:rsidR="00EE3788" w:rsidRDefault="00EE3788" w:rsidP="00EE3788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0B1D7A">
        <w:rPr>
          <w:rFonts w:ascii="Times New Roman" w:hAnsi="Times New Roman" w:cs="Times New Roman"/>
        </w:rPr>
        <w:t>Remove supernatant from previously plated flask</w:t>
      </w:r>
      <w:r>
        <w:rPr>
          <w:rFonts w:ascii="Times New Roman" w:hAnsi="Times New Roman" w:cs="Times New Roman"/>
        </w:rPr>
        <w:t>, and transfer to a new flask of equal size.</w:t>
      </w:r>
    </w:p>
    <w:p w14:paraId="51A5F9B6" w14:textId="77777777" w:rsidR="00EE3788" w:rsidRDefault="00EE3788" w:rsidP="00EE3788">
      <w:pPr>
        <w:pStyle w:val="ListParagraph"/>
        <w:numPr>
          <w:ilvl w:val="1"/>
          <w:numId w:val="17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el with group name, date, and “BSC P0” (for “Bovine Satellite Cells, Passage 0”)</w:t>
      </w:r>
    </w:p>
    <w:p w14:paraId="59EDF592" w14:textId="616D7FBA" w:rsidR="00FF3692" w:rsidRDefault="2B9A841E" w:rsidP="00EE3788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2B9A841E">
        <w:rPr>
          <w:rFonts w:ascii="Times New Roman" w:hAnsi="Times New Roman" w:cs="Times New Roman"/>
        </w:rPr>
        <w:t>Add Growth Media to the Pre-Plate flask (see volume table below)</w:t>
      </w:r>
    </w:p>
    <w:p w14:paraId="6F8845E7" w14:textId="2989A82F" w:rsidR="00FF3692" w:rsidRDefault="2B9A841E" w:rsidP="00EE3788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2B9A841E">
        <w:rPr>
          <w:rFonts w:ascii="Times New Roman" w:hAnsi="Times New Roman" w:cs="Times New Roman"/>
        </w:rPr>
        <w:t>Add 50% extra media to the BSC P0 flask (i.e., add 2.5 mL, 6 mL, or 15 mL for a T-25, T-75, or T-175, respectively)</w:t>
      </w:r>
    </w:p>
    <w:p w14:paraId="56DDBFB0" w14:textId="5DA23073" w:rsidR="00EE3788" w:rsidRPr="000B1D7A" w:rsidRDefault="2B9A841E" w:rsidP="00EE3788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2B9A841E">
        <w:rPr>
          <w:rFonts w:ascii="Times New Roman" w:hAnsi="Times New Roman" w:cs="Times New Roman"/>
        </w:rPr>
        <w:t>Tilt the flask back and forth slightly to mix the cells and media.</w:t>
      </w:r>
    </w:p>
    <w:p w14:paraId="140F9450" w14:textId="53ED23E2" w:rsidR="00EE3788" w:rsidRDefault="2B9A841E" w:rsidP="00EE3788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2B9A841E">
        <w:rPr>
          <w:rFonts w:ascii="Times New Roman" w:hAnsi="Times New Roman" w:cs="Times New Roman"/>
        </w:rPr>
        <w:t xml:space="preserve">Set to incubate. DO NOT TOUCH for </w:t>
      </w:r>
      <w:r w:rsidR="006700AF">
        <w:rPr>
          <w:rFonts w:ascii="Times New Roman" w:hAnsi="Times New Roman" w:cs="Times New Roman"/>
        </w:rPr>
        <w:t>6</w:t>
      </w:r>
      <w:r w:rsidRPr="2B9A841E">
        <w:rPr>
          <w:rFonts w:ascii="Times New Roman" w:hAnsi="Times New Roman" w:cs="Times New Roman"/>
        </w:rPr>
        <w:t xml:space="preserve"> days. After </w:t>
      </w:r>
      <w:r w:rsidR="006700AF">
        <w:rPr>
          <w:rFonts w:ascii="Times New Roman" w:hAnsi="Times New Roman" w:cs="Times New Roman"/>
        </w:rPr>
        <w:t>6</w:t>
      </w:r>
      <w:r w:rsidRPr="2B9A841E">
        <w:rPr>
          <w:rFonts w:ascii="Times New Roman" w:hAnsi="Times New Roman" w:cs="Times New Roman"/>
        </w:rPr>
        <w:t xml:space="preserve"> days (e.g., </w:t>
      </w:r>
      <w:r w:rsidR="006700AF">
        <w:rPr>
          <w:rFonts w:ascii="Times New Roman" w:hAnsi="Times New Roman" w:cs="Times New Roman"/>
        </w:rPr>
        <w:t>Thursday</w:t>
      </w:r>
      <w:r w:rsidRPr="2B9A841E">
        <w:rPr>
          <w:rFonts w:ascii="Times New Roman" w:hAnsi="Times New Roman" w:cs="Times New Roman"/>
        </w:rPr>
        <w:t xml:space="preserve"> February </w:t>
      </w:r>
      <w:r w:rsidR="006700AF">
        <w:rPr>
          <w:rFonts w:ascii="Times New Roman" w:hAnsi="Times New Roman" w:cs="Times New Roman"/>
        </w:rPr>
        <w:t>1</w:t>
      </w:r>
      <w:r w:rsidR="006700AF">
        <w:rPr>
          <w:rFonts w:ascii="Times New Roman" w:hAnsi="Times New Roman" w:cs="Times New Roman"/>
          <w:vertAlign w:val="superscript"/>
        </w:rPr>
        <w:t>st</w:t>
      </w:r>
      <w:r w:rsidRPr="2B9A841E">
        <w:rPr>
          <w:rFonts w:ascii="Times New Roman" w:hAnsi="Times New Roman" w:cs="Times New Roman"/>
        </w:rPr>
        <w:t>), feed regularly using growth media (change media every 2-3 days).</w:t>
      </w:r>
    </w:p>
    <w:p w14:paraId="34B97E94" w14:textId="77777777" w:rsidR="00EE3788" w:rsidRDefault="00EE3788" w:rsidP="00EE3788">
      <w:pPr>
        <w:spacing w:after="0"/>
        <w:rPr>
          <w:rFonts w:ascii="Times New Roman" w:hAnsi="Times New Roman" w:cs="Times New Roman"/>
        </w:rPr>
      </w:pPr>
    </w:p>
    <w:p w14:paraId="4B39D27A" w14:textId="77777777" w:rsidR="00EE3788" w:rsidRDefault="00EE3788" w:rsidP="00EE3788">
      <w:pPr>
        <w:pBdr>
          <w:bottom w:val="single" w:sz="4" w:space="1" w:color="auto"/>
        </w:pBd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 volumes:</w:t>
      </w:r>
    </w:p>
    <w:p w14:paraId="044C5C94" w14:textId="77777777" w:rsidR="00EE3788" w:rsidRDefault="00EE3788" w:rsidP="00EE3788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5"/>
        <w:gridCol w:w="1870"/>
        <w:gridCol w:w="1866"/>
        <w:gridCol w:w="1888"/>
        <w:gridCol w:w="1871"/>
      </w:tblGrid>
      <w:tr w:rsidR="00EE3788" w14:paraId="2AD44661" w14:textId="77777777" w:rsidTr="00167406"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84D78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Vessel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0B4D0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urface (cm2)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5363B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~PBS volume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E29EB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~Trypsin volume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B1293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~Media volume</w:t>
            </w:r>
          </w:p>
        </w:tc>
      </w:tr>
      <w:tr w:rsidR="00EE3788" w14:paraId="05089550" w14:textId="77777777" w:rsidTr="00167406"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CBAD3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-well plate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8045A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6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BA00E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7E4C5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0 u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02F70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L</w:t>
            </w:r>
          </w:p>
        </w:tc>
      </w:tr>
      <w:tr w:rsidR="00EE3788" w14:paraId="62A14980" w14:textId="77777777" w:rsidTr="00167406"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4C554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-well plate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2F043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5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7E53D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0 u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21B68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 u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2367E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L</w:t>
            </w:r>
          </w:p>
        </w:tc>
      </w:tr>
      <w:tr w:rsidR="00EE3788" w14:paraId="3287F75F" w14:textId="77777777" w:rsidTr="00167406"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DA983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-well plate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CE3A7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64812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0 u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7C28A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 u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F0678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L</w:t>
            </w:r>
          </w:p>
        </w:tc>
      </w:tr>
      <w:tr w:rsidR="00EE3788" w14:paraId="7283B54A" w14:textId="77777777" w:rsidTr="00167406"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9BFD2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-well plate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099A1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29420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 u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952E8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 u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E92D5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0 uL</w:t>
            </w:r>
          </w:p>
        </w:tc>
      </w:tr>
      <w:tr w:rsidR="00EE3788" w14:paraId="611C2659" w14:textId="77777777" w:rsidTr="00167406"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ED5C3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-well plate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B79AD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7A18A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 u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CEDBE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 u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97E38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 uL</w:t>
            </w:r>
          </w:p>
        </w:tc>
      </w:tr>
      <w:tr w:rsidR="00EE3788" w14:paraId="4856E745" w14:textId="77777777" w:rsidTr="00167406"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815C7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-25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826EB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9E4FB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m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24256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785DB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mL</w:t>
            </w:r>
          </w:p>
        </w:tc>
      </w:tr>
      <w:tr w:rsidR="00EE3788" w14:paraId="10291EEE" w14:textId="77777777" w:rsidTr="00167406"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32233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-75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3DA17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27CD9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m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C582A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F1A19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 mL</w:t>
            </w:r>
          </w:p>
        </w:tc>
      </w:tr>
      <w:tr w:rsidR="00EE3788" w14:paraId="33F54289" w14:textId="77777777" w:rsidTr="00167406"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44EE1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-175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2CCFB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5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E7859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m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BCCE5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m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02982" w14:textId="77777777" w:rsidR="00EE3788" w:rsidRDefault="00EE3788" w:rsidP="0016740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 mL</w:t>
            </w:r>
          </w:p>
        </w:tc>
      </w:tr>
    </w:tbl>
    <w:p w14:paraId="6306413B" w14:textId="77777777" w:rsidR="00EE3788" w:rsidRPr="000B1D7A" w:rsidRDefault="00EE3788" w:rsidP="00EE3788">
      <w:pPr>
        <w:spacing w:after="0"/>
        <w:rPr>
          <w:rFonts w:ascii="Times New Roman" w:hAnsi="Times New Roman" w:cs="Times New Roman"/>
        </w:rPr>
      </w:pPr>
    </w:p>
    <w:p w14:paraId="13327840" w14:textId="6811176F" w:rsidR="00D66B9D" w:rsidRPr="00EE3788" w:rsidRDefault="00D66B9D" w:rsidP="00EE3788"/>
    <w:sectPr w:rsidR="00D66B9D" w:rsidRPr="00EE378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36006" w14:textId="77777777" w:rsidR="00406C61" w:rsidRDefault="00406C61" w:rsidP="000505FA">
      <w:pPr>
        <w:spacing w:after="0" w:line="240" w:lineRule="auto"/>
      </w:pPr>
      <w:r>
        <w:separator/>
      </w:r>
    </w:p>
  </w:endnote>
  <w:endnote w:type="continuationSeparator" w:id="0">
    <w:p w14:paraId="675BA64B" w14:textId="77777777" w:rsidR="00406C61" w:rsidRDefault="00406C61" w:rsidP="0005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B0C04" w14:textId="77777777" w:rsidR="00406C61" w:rsidRDefault="00406C61" w:rsidP="000505FA">
      <w:pPr>
        <w:spacing w:after="0" w:line="240" w:lineRule="auto"/>
      </w:pPr>
      <w:r>
        <w:separator/>
      </w:r>
    </w:p>
  </w:footnote>
  <w:footnote w:type="continuationSeparator" w:id="0">
    <w:p w14:paraId="17FF165B" w14:textId="77777777" w:rsidR="00406C61" w:rsidRDefault="00406C61" w:rsidP="00050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16EDF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262F9"/>
    <w:multiLevelType w:val="hybridMultilevel"/>
    <w:tmpl w:val="DD8A739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5F15EC"/>
    <w:multiLevelType w:val="hybridMultilevel"/>
    <w:tmpl w:val="F528B2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62DB8"/>
    <w:multiLevelType w:val="hybridMultilevel"/>
    <w:tmpl w:val="F5E01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448E5"/>
    <w:multiLevelType w:val="hybridMultilevel"/>
    <w:tmpl w:val="CD9668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D2C57"/>
    <w:multiLevelType w:val="hybridMultilevel"/>
    <w:tmpl w:val="2CE4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F192D"/>
    <w:multiLevelType w:val="hybridMultilevel"/>
    <w:tmpl w:val="DD8A739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CB0EA9"/>
    <w:multiLevelType w:val="hybridMultilevel"/>
    <w:tmpl w:val="4EA69E1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55F14"/>
    <w:multiLevelType w:val="hybridMultilevel"/>
    <w:tmpl w:val="1BD65A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E96142"/>
    <w:multiLevelType w:val="hybridMultilevel"/>
    <w:tmpl w:val="80A23AA4"/>
    <w:lvl w:ilvl="0" w:tplc="B640581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F3371"/>
    <w:multiLevelType w:val="hybridMultilevel"/>
    <w:tmpl w:val="76287A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2C3418"/>
    <w:multiLevelType w:val="hybridMultilevel"/>
    <w:tmpl w:val="DD8A739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176E04"/>
    <w:multiLevelType w:val="hybridMultilevel"/>
    <w:tmpl w:val="B2C81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26395B"/>
    <w:multiLevelType w:val="hybridMultilevel"/>
    <w:tmpl w:val="38E2A238"/>
    <w:lvl w:ilvl="0" w:tplc="BB32EC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60272"/>
    <w:multiLevelType w:val="hybridMultilevel"/>
    <w:tmpl w:val="8E5C08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667750"/>
    <w:multiLevelType w:val="hybridMultilevel"/>
    <w:tmpl w:val="6FB620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82712"/>
    <w:multiLevelType w:val="hybridMultilevel"/>
    <w:tmpl w:val="25549522"/>
    <w:lvl w:ilvl="0" w:tplc="BB32EC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634B60"/>
    <w:multiLevelType w:val="hybridMultilevel"/>
    <w:tmpl w:val="B8705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FA5BD2"/>
    <w:multiLevelType w:val="hybridMultilevel"/>
    <w:tmpl w:val="8E5C08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101D8B"/>
    <w:multiLevelType w:val="hybridMultilevel"/>
    <w:tmpl w:val="1EF4E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936E37"/>
    <w:multiLevelType w:val="hybridMultilevel"/>
    <w:tmpl w:val="E8DCE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6633807">
    <w:abstractNumId w:val="1"/>
  </w:num>
  <w:num w:numId="2" w16cid:durableId="815344692">
    <w:abstractNumId w:val="11"/>
  </w:num>
  <w:num w:numId="3" w16cid:durableId="1114711901">
    <w:abstractNumId w:val="4"/>
  </w:num>
  <w:num w:numId="4" w16cid:durableId="1646466483">
    <w:abstractNumId w:val="18"/>
  </w:num>
  <w:num w:numId="5" w16cid:durableId="837959244">
    <w:abstractNumId w:val="6"/>
  </w:num>
  <w:num w:numId="6" w16cid:durableId="335768211">
    <w:abstractNumId w:val="5"/>
  </w:num>
  <w:num w:numId="7" w16cid:durableId="1663239355">
    <w:abstractNumId w:val="10"/>
  </w:num>
  <w:num w:numId="8" w16cid:durableId="87167420">
    <w:abstractNumId w:val="0"/>
  </w:num>
  <w:num w:numId="9" w16cid:durableId="2116486119">
    <w:abstractNumId w:val="17"/>
  </w:num>
  <w:num w:numId="10" w16cid:durableId="1735934676">
    <w:abstractNumId w:val="7"/>
  </w:num>
  <w:num w:numId="11" w16cid:durableId="2036419238">
    <w:abstractNumId w:val="9"/>
  </w:num>
  <w:num w:numId="12" w16cid:durableId="1094129146">
    <w:abstractNumId w:val="3"/>
  </w:num>
  <w:num w:numId="13" w16cid:durableId="2066371325">
    <w:abstractNumId w:val="8"/>
  </w:num>
  <w:num w:numId="14" w16cid:durableId="924218445">
    <w:abstractNumId w:val="14"/>
  </w:num>
  <w:num w:numId="15" w16cid:durableId="1445149097">
    <w:abstractNumId w:val="12"/>
  </w:num>
  <w:num w:numId="16" w16cid:durableId="344938925">
    <w:abstractNumId w:val="15"/>
  </w:num>
  <w:num w:numId="17" w16cid:durableId="993415932">
    <w:abstractNumId w:val="13"/>
  </w:num>
  <w:num w:numId="18" w16cid:durableId="1020202006">
    <w:abstractNumId w:val="16"/>
  </w:num>
  <w:num w:numId="19" w16cid:durableId="351802196">
    <w:abstractNumId w:val="2"/>
  </w:num>
  <w:num w:numId="20" w16cid:durableId="20985940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TWwtDAxtjSxtLBQ0lEKTi0uzszPAykwrAUAD8RZDCwAAAA="/>
  </w:docVars>
  <w:rsids>
    <w:rsidRoot w:val="009B61C0"/>
    <w:rsid w:val="000101FD"/>
    <w:rsid w:val="0003542C"/>
    <w:rsid w:val="000505FA"/>
    <w:rsid w:val="000B230C"/>
    <w:rsid w:val="000C0721"/>
    <w:rsid w:val="0010608E"/>
    <w:rsid w:val="00107397"/>
    <w:rsid w:val="001F3E26"/>
    <w:rsid w:val="001F5D95"/>
    <w:rsid w:val="00260BF6"/>
    <w:rsid w:val="002B5323"/>
    <w:rsid w:val="002C0A6F"/>
    <w:rsid w:val="00312468"/>
    <w:rsid w:val="00330D57"/>
    <w:rsid w:val="0033681F"/>
    <w:rsid w:val="00344394"/>
    <w:rsid w:val="003617A5"/>
    <w:rsid w:val="0039538A"/>
    <w:rsid w:val="00397B95"/>
    <w:rsid w:val="003A2F5B"/>
    <w:rsid w:val="003A7CB8"/>
    <w:rsid w:val="003C001F"/>
    <w:rsid w:val="003F3E6F"/>
    <w:rsid w:val="003F426C"/>
    <w:rsid w:val="00406C61"/>
    <w:rsid w:val="00436977"/>
    <w:rsid w:val="00463A00"/>
    <w:rsid w:val="00467F60"/>
    <w:rsid w:val="00473631"/>
    <w:rsid w:val="00485428"/>
    <w:rsid w:val="004C7C51"/>
    <w:rsid w:val="00550F58"/>
    <w:rsid w:val="005715CF"/>
    <w:rsid w:val="006301BD"/>
    <w:rsid w:val="006700AF"/>
    <w:rsid w:val="00684035"/>
    <w:rsid w:val="00684278"/>
    <w:rsid w:val="0070265E"/>
    <w:rsid w:val="007033EF"/>
    <w:rsid w:val="007869DA"/>
    <w:rsid w:val="00787D82"/>
    <w:rsid w:val="00790B5F"/>
    <w:rsid w:val="00797456"/>
    <w:rsid w:val="007B2BC6"/>
    <w:rsid w:val="007F71F1"/>
    <w:rsid w:val="00943653"/>
    <w:rsid w:val="00960395"/>
    <w:rsid w:val="009660EC"/>
    <w:rsid w:val="009B61C0"/>
    <w:rsid w:val="009F233C"/>
    <w:rsid w:val="00A1095A"/>
    <w:rsid w:val="00A72139"/>
    <w:rsid w:val="00A72F05"/>
    <w:rsid w:val="00AB1ADA"/>
    <w:rsid w:val="00B24A95"/>
    <w:rsid w:val="00B371FA"/>
    <w:rsid w:val="00B9616E"/>
    <w:rsid w:val="00BD71A3"/>
    <w:rsid w:val="00C04F65"/>
    <w:rsid w:val="00C0624A"/>
    <w:rsid w:val="00C12BFE"/>
    <w:rsid w:val="00C8528D"/>
    <w:rsid w:val="00CE776A"/>
    <w:rsid w:val="00D56548"/>
    <w:rsid w:val="00D6674F"/>
    <w:rsid w:val="00D66B9D"/>
    <w:rsid w:val="00DA43F9"/>
    <w:rsid w:val="00DA6651"/>
    <w:rsid w:val="00E23868"/>
    <w:rsid w:val="00E33053"/>
    <w:rsid w:val="00EB5364"/>
    <w:rsid w:val="00EB5F28"/>
    <w:rsid w:val="00EE02D2"/>
    <w:rsid w:val="00EE3788"/>
    <w:rsid w:val="00EF50D0"/>
    <w:rsid w:val="00F74D05"/>
    <w:rsid w:val="00F83CD8"/>
    <w:rsid w:val="00F94421"/>
    <w:rsid w:val="00FE3807"/>
    <w:rsid w:val="00FE4DF1"/>
    <w:rsid w:val="00FF3692"/>
    <w:rsid w:val="219AFC79"/>
    <w:rsid w:val="2B9A841E"/>
    <w:rsid w:val="313F72C4"/>
    <w:rsid w:val="468E0CE5"/>
    <w:rsid w:val="4AF1359E"/>
    <w:rsid w:val="66A6AC49"/>
    <w:rsid w:val="75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33921"/>
  <w15:chartTrackingRefBased/>
  <w15:docId w15:val="{2CD0187E-337A-4E23-9CC5-4B79CE070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7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1C0"/>
    <w:pPr>
      <w:ind w:left="720"/>
      <w:contextualSpacing/>
    </w:pPr>
  </w:style>
  <w:style w:type="table" w:styleId="TableGrid">
    <w:name w:val="Table Grid"/>
    <w:basedOn w:val="TableNormal"/>
    <w:uiPriority w:val="39"/>
    <w:rsid w:val="009B6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5FA"/>
  </w:style>
  <w:style w:type="paragraph" w:styleId="Footer">
    <w:name w:val="footer"/>
    <w:basedOn w:val="Normal"/>
    <w:link w:val="FooterChar"/>
    <w:uiPriority w:val="99"/>
    <w:unhideWhenUsed/>
    <w:rsid w:val="0005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5FA"/>
  </w:style>
  <w:style w:type="paragraph" w:styleId="BalloonText">
    <w:name w:val="Balloon Text"/>
    <w:basedOn w:val="Normal"/>
    <w:link w:val="BalloonTextChar"/>
    <w:uiPriority w:val="99"/>
    <w:semiHidden/>
    <w:unhideWhenUsed/>
    <w:rsid w:val="001F3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LabArchives xmlns:xsi="http://www.w3.org/2001/XMLSchema-instance" xmlns:xsd="http://www.w3.org/2001/XMLSchema">
  <BaseUri>https://mynotebook.labarchives.com</BaseUri>
  <eid>MjcwOS4yMDAwMDAwMDAwMDAzfDMxMDkwNi8yMDg0L0VudHJ5UGFydC8yMDYzNjAyMTYwfDY4NzcuMg==</eid>
  <version>1</version>
  <updated-at>2019-10-16T22:17:57-04:00</updated-at>
</LabArchives>
</file>

<file path=customXml/item2.xml><?xml version="1.0" encoding="utf-8"?>
<LabArchives xmlns:xsi="http://www.w3.org/2001/XMLSchema-instance" xmlns:xsd="http://www.w3.org/2001/XMLSchema">
  <BaseUri>https://mynotebook.labarchives.com</BaseUri>
  <eid>NDUwNS44fDMxMDkwNC8zNDY2L0VudHJ5UGFydC8zMjg4ODgxNzg1fDExNDM3Ljg=</eid>
  <version>1</version>
  <updated-at>2018-10-12T15:21:58-04:00</updated-at>
</LabArchives>
</file>

<file path=customXml/itemProps1.xml><?xml version="1.0" encoding="utf-8"?>
<ds:datastoreItem xmlns:ds="http://schemas.openxmlformats.org/officeDocument/2006/customXml" ds:itemID="{1CA80E3A-7A79-424C-B22E-A0855E344CB0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61B8E9D0-A7CB-4234-A742-BC4E580B554B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161</Characters>
  <Application>Microsoft Office Word</Application>
  <DocSecurity>0</DocSecurity>
  <Lines>18</Lines>
  <Paragraphs>5</Paragraphs>
  <ScaleCrop>false</ScaleCrop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J. Stout</dc:creator>
  <cp:keywords/>
  <dc:description/>
  <cp:lastModifiedBy>Jake Marko</cp:lastModifiedBy>
  <cp:revision>16</cp:revision>
  <cp:lastPrinted>2019-05-07T19:43:00Z</cp:lastPrinted>
  <dcterms:created xsi:type="dcterms:W3CDTF">2019-10-16T19:41:00Z</dcterms:created>
  <dcterms:modified xsi:type="dcterms:W3CDTF">2023-12-08T21:39:00Z</dcterms:modified>
</cp:coreProperties>
</file>